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Classification, data analysis, and figures were prepared in R (R Core Team 2020) using RStudio (RStudio Team 2019). For data analysis, packages tidyverse (Wickham 2017a), dplyr (Wickham</w:t>
      </w:r>
      <w:r>
        <w:rPr/>
        <w:t xml:space="preserve"> et al. 2015)</w:t>
      </w:r>
      <w:r>
        <w:rPr/>
        <w:t xml:space="preserve">,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  Disciplinary focus of research showed high number of publications on traditional ecology, centered on how biodiversity patterns are affected by cities. However, despite noticeable exceptions, focus on human dimensions, such as studies which deal with perceptions and well-being associated to urban development and environmental footprint have received less attention. In addition multidisciplinary research on defining and designing solutions, associated to various forms of participatory approaches in order to move towards urban sustainability, are still scarce, showing a gap in knowledge.</w:t>
      </w:r>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5" w:name="__DdeLink__1355_1734896042"/>
      <w:bookmarkEnd w:id="5"/>
      <w:r>
        <w:rP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A significant higher number of publications considering spatial instead of temporal approaches could generate a static representation of what happens in coastal cities. This is particularly relevant in the face of climate change scenarios, where temporal variability becomes important. </w:t>
      </w:r>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6" w:name="__DdeLink__3074_3530467639"/>
      <w:r>
        <w:rPr/>
        <w:t>Alarcon</w:t>
      </w:r>
      <w:bookmarkEnd w:id="6"/>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A key finding is that qualitative research approaches have been underrepresented. This has important consequences especially when assessing how the general public engage with urbanization and its impacts in coastal zones. Accordingly, there are important gaps of knowledge in this area. </w:t>
      </w:r>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coastal cities (e.g Alcoforado et al. 2009), others have applied multi-criteria decision analysis to explore local stakeholders' perceptions in terms of priority actions for waterfront development (</w:t>
      </w:r>
      <w:bookmarkStart w:id="7" w:name="__DdeLink__4404_1170342404"/>
      <w:r>
        <w:rPr/>
        <w:t>Papatheochari</w:t>
      </w:r>
      <w:bookmarkEnd w:id="7"/>
      <w:r>
        <w:rPr/>
        <w:t xml:space="preserve"> &amp; Coccossis 2019). </w:t>
      </w:r>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 This evidence indicates that study models have been frequently replicated. The dominance of certain study models has allowed progress in the field on certain issues. But at the same time, there are some fields that have not progressed at all such as those that include organisms like algae or marine microorganism.</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 There is a clear focus on large cities and important knowledge gaps remain in studying urbanization processes and differences associated to growth of smaller cities and the social-ecological complexities they confront. </w:t>
      </w:r>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Normal"/>
        <w:rPr/>
      </w:pPr>
      <w:r>
        <w:rPr/>
        <w:t>Current research evidence suggests studies in coastal urban systems deal greatly with pollutants and ecological implications,</w:t>
      </w:r>
      <w:bookmarkStart w:id="9" w:name="_GoBack"/>
      <w:bookmarkEnd w:id="9"/>
      <w:r>
        <w:rPr/>
        <w:t xml:space="preserve"> with emerging interests in planning and social interactions and responses. The ways in which these areas interact in time and space and across different city sizes and configurations could provide to be particularly novel research endeavors. Important issues such as the environmental footprint and social-ecological tradeoffs of coastal configurations of few large or a series of smaller cities settled along the coast are some key areas which need further development (Weinstei</w:t>
      </w:r>
      <w:bookmarkStart w:id="10" w:name="__DdeLink__2547_2879244924"/>
      <w:bookmarkEnd w:id="10"/>
      <w:r>
        <w:rPr/>
        <w:t>n 2009, Kaniewski et al. 2013, Barragan and Andres, 2015). Ultimately, coastal urban ecology still has important research opportunities in addressing the interactive effects of urban drivers, social-ecological responses and how planning processes accommodate these complex system dynamics.</w:t>
      </w:r>
    </w:p>
    <w:p>
      <w:pPr>
        <w:pStyle w:val="Heading2"/>
        <w:numPr>
          <w:ilvl w:val="1"/>
          <w:numId w:val="3"/>
        </w:numPr>
        <w:rPr/>
      </w:pPr>
      <w:bookmarkStart w:id="11"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1"/>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 This result indicates that coastal urban ecology is dominated by research with a focus </w:t>
      </w:r>
      <w:r>
        <w:rPr>
          <w:i/>
          <w:iCs/>
          <w:color w:val="000000"/>
          <w:szCs w:val="24"/>
          <w:lang w:val="en-GB"/>
        </w:rPr>
        <w:t xml:space="preserve">in the city </w:t>
      </w:r>
      <w:r>
        <w:rPr>
          <w:color w:val="000000"/>
          <w:szCs w:val="24"/>
          <w:lang w:val="en-GB"/>
        </w:rPr>
        <w:t>and only few countries have attended to develop the three paradigms.</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 This could result in an even larger gap between the number of publications focused on each paradigm.</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2" w:name="__DdeLink__2901_18702762351"/>
      <w:r>
        <w:rPr>
          <w:color w:val="000000"/>
          <w:szCs w:val="24"/>
          <w:lang w:val="en-GB"/>
        </w:rPr>
        <w:t>Wolsko</w:t>
      </w:r>
      <w:bookmarkEnd w:id="12"/>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w:t>
      </w:r>
      <w:r>
        <w:rPr/>
        <w:t>4</w:t>
      </w:r>
      <w:r>
        <w:rPr/>
        <w:t xml:space="preserve">,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t xml:space="preserve">Fu, Q., Wang, N., Lin, W. N., &amp; Wu, N. (2018). Comparing the Environmental Effects of Terrestrial and Offshore Airports: The Case of Dalian City, China. </w:t>
      </w:r>
      <w:r>
        <w:rPr>
          <w:i w:val="false"/>
          <w:iCs w:val="false"/>
        </w:rPr>
        <w:t>Journal of Coastal Research, (84)</w:t>
      </w:r>
      <w:r>
        <w:rPr/>
        <w:t>, 103-108.</w:t>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t xml:space="preserve">Gasper, R., Blohm, A., &amp; Ruth, M. (2011). Social and economic impacts of climate change on the urban environment. </w:t>
      </w:r>
      <w:r>
        <w:rPr>
          <w:i w:val="false"/>
          <w:iCs w:val="false"/>
        </w:rPr>
        <w:t>Current Opinion in Environmental Sustainability, 3(3),</w:t>
      </w:r>
      <w:r>
        <w:rPr/>
        <w:t xml:space="preserve"> 150-157.</w:t>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mes, K. L., Randall, N. P., &amp; Haddaway, N. R. (2016). A methodology for systematic mapping in environmental sciences. </w:t>
      </w:r>
      <w:r>
        <w:rPr>
          <w:i/>
        </w:rPr>
        <w:t>Environmental evidence</w:t>
      </w:r>
      <w:r>
        <w:rPr/>
        <w:t xml:space="preserve">, </w:t>
      </w:r>
      <w:r>
        <w:rPr>
          <w:i/>
        </w:rPr>
        <w:t>5</w:t>
      </w:r>
      <w:r>
        <w:rPr/>
        <w:t>(1), 1-13.</w:t>
      </w:r>
    </w:p>
    <w:p>
      <w:pPr>
        <w:pStyle w:val="Normal"/>
        <w:rPr/>
      </w:pPr>
      <w:r>
        <w:rPr/>
        <w:t>Jartun, M., &amp; Pettersen, A. (2010). Contaminants in urban runoff to Norwegian fjords. Journal of soils and sediments, 10(2), 155-161.</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customStyle="1">
    <w:name w:val="ListLabel 197"/>
    <w:qFormat/>
    <w:rPr>
      <w:color w:val="000000"/>
      <w:u w:val="none"/>
      <w:lang w:val="en-GB"/>
    </w:rPr>
  </w:style>
  <w:style w:type="character" w:styleId="ListLabel198" w:customStyle="1">
    <w:name w:val="ListLabel 198"/>
    <w:qFormat/>
    <w:rPr>
      <w:color w:val="000000"/>
      <w:u w:val="none"/>
    </w:rPr>
  </w:style>
  <w:style w:type="character" w:styleId="ListLabel199" w:customStyle="1">
    <w:name w:val="ListLabel 199"/>
    <w:qFormat/>
    <w:rPr>
      <w:b w:val="false"/>
      <w:bCs w:val="false"/>
      <w:color w:val="000000"/>
      <w:u w:val="none"/>
      <w:lang w:val="en-GB"/>
    </w:rPr>
  </w:style>
  <w:style w:type="character" w:styleId="ListLabel200" w:customStyle="1">
    <w:name w:val="ListLabel 200"/>
    <w:qFormat/>
    <w:rPr>
      <w:color w:val="000000"/>
      <w:u w:val="none"/>
    </w:rPr>
  </w:style>
  <w:style w:type="character" w:styleId="ListLabel201" w:customStyle="1">
    <w:name w:val="ListLabel 201"/>
    <w:qFormat/>
    <w:rPr>
      <w:b w:val="false"/>
      <w:bCs w:val="false"/>
      <w:color w:val="000000"/>
      <w:u w:val="none"/>
      <w:lang w:val="en-GB"/>
    </w:rPr>
  </w:style>
  <w:style w:type="character" w:styleId="ListLabel202" w:customStyle="1">
    <w:name w:val="ListLabel 202"/>
    <w:qFormat/>
    <w:rPr>
      <w:color w:val="000000"/>
      <w:u w:val="none"/>
    </w:rPr>
  </w:style>
  <w:style w:type="character" w:styleId="ListLabel203" w:customStyle="1">
    <w:name w:val="ListLabel 203"/>
    <w:qFormat/>
    <w:rPr>
      <w:color w:val="000000"/>
      <w:u w:val="none"/>
      <w:lang w:val="en-GB"/>
    </w:rPr>
  </w:style>
  <w:style w:type="character" w:styleId="ListLabel204" w:customStyle="1">
    <w:name w:val="ListLabel 204"/>
    <w:qFormat/>
    <w:rPr>
      <w:color w:val="000000"/>
      <w:u w:val="none"/>
    </w:rPr>
  </w:style>
  <w:style w:type="character" w:styleId="ListLabel205" w:customStyle="1">
    <w:name w:val="ListLabel 205"/>
    <w:qFormat/>
    <w:rPr>
      <w:color w:val="000000"/>
      <w:u w:val="none"/>
      <w:lang w:val="en-GB"/>
    </w:rPr>
  </w:style>
  <w:style w:type="character" w:styleId="ListLabel206" w:customStyle="1">
    <w:name w:val="ListLabel 206"/>
    <w:qFormat/>
    <w:rPr>
      <w:color w:val="000000"/>
      <w:u w:val="none"/>
    </w:rPr>
  </w:style>
  <w:style w:type="character" w:styleId="ListLabel207">
    <w:name w:val="ListLabel 207"/>
    <w:qFormat/>
    <w:rPr>
      <w:color w:val="000000"/>
      <w:u w:val="none"/>
      <w:lang w:val="en-GB"/>
    </w:rPr>
  </w:style>
  <w:style w:type="character" w:styleId="ListLabel208">
    <w:name w:val="ListLabel 208"/>
    <w:qFormat/>
    <w:rPr>
      <w:color w:val="000000"/>
      <w:u w:val="none"/>
    </w:rPr>
  </w:style>
  <w:style w:type="character" w:styleId="ListLabel209">
    <w:name w:val="ListLabel 209"/>
    <w:qFormat/>
    <w:rPr>
      <w:color w:val="000000"/>
      <w:u w:val="none"/>
      <w:lang w:val="en-GB"/>
    </w:rPr>
  </w:style>
  <w:style w:type="character" w:styleId="ListLabel210">
    <w:name w:val="ListLabel 210"/>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Application>LibreOffice/6.0.7.3$Linux_X86_64 LibreOffice_project/00m0$Build-3</Application>
  <Pages>29</Pages>
  <Words>13434</Words>
  <Characters>77260</Characters>
  <CharactersWithSpaces>90337</CharactersWithSpaces>
  <Paragraphs>389</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9T14:27:00Z</dcterms:created>
  <dc:creator>Usuario</dc:creator>
  <dc:description/>
  <dc:language>en-US</dc:language>
  <cp:lastModifiedBy>Giorgia Graells</cp:lastModifiedBy>
  <dcterms:modified xsi:type="dcterms:W3CDTF">2021-05-03T15:26:37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